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8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92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93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93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5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 (0.49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 (0.4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7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6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,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6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81,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81,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81,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22Z</dcterms:created>
  <dcterms:modified xsi:type="dcterms:W3CDTF">2025-06-19T10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